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t xml:space="preserve"> </w:t>
      </w:r>
      <w:r>
        <w:t xml:space="preserve">THIS IS A TEST BY CAPXO</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2-01T06:06:29Z</dcterms:created>
  <dcterms:modified xsi:type="dcterms:W3CDTF">2025-02-01T0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HIS IS A TEST BY CAPXOHIS IS A TEST BY CAPXOHIS IS A TEST BY CAPXO</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